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Number of services</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1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2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 (-51.5, 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9.9, 1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72.1, 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8.8, 1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4 (-712.6, 16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2 (-194.9, 5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15.1, 2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20.3, 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7 (26.7, 2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2.3, 13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88.9, 1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2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1.3, 1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9.2, 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88.8, 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136.9, 2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62.3, 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46.3, 1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7.8, 1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 (-211.4, 3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95.0, 1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226.3, 1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83.2, 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f (NaN, N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8.6, 1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189.2, 3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 (-7.7, 1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83.4, 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 (-65.6, 2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49.7, 1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5, 1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74.5, 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6 (-137.8, 4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6 (-215.1, 8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02.2,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48.0, 1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4 (31.8, 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98.0, 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 (-153.0, 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20.1, 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96.3, 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38.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3.0, 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22.9, 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8 (-76.2, 3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52.7, 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 (-80.7, 3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87.9, 1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 (-96.3, 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15:59:24Z</dcterms:created>
  <dcterms:modified xsi:type="dcterms:W3CDTF">2023-08-17T15:59:24Z</dcterms:modified>
</cp:coreProperties>
</file>

<file path=docProps/custom.xml><?xml version="1.0" encoding="utf-8"?>
<Properties xmlns="http://schemas.openxmlformats.org/officeDocument/2006/custom-properties" xmlns:vt="http://schemas.openxmlformats.org/officeDocument/2006/docPropsVTypes"/>
</file>